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BF875B" w14:textId="61396432" w:rsidR="008139ED" w:rsidRDefault="00607507" w:rsidP="00891229">
      <w:pPr>
        <w:rPr>
          <w:rFonts w:ascii="Segoe UI" w:hAnsi="Segoe UI" w:cs="Segoe UI"/>
        </w:rPr>
      </w:pPr>
      <w:r>
        <w:rPr>
          <w:rFonts w:ascii="Segoe UI" w:hAnsi="Segoe UI" w:cs="Segoe UI"/>
        </w:rPr>
        <w:t>This is a test for Microsoft Word embed.</w:t>
      </w:r>
    </w:p>
    <w:p w14:paraId="0E83D894" w14:textId="23F97D10" w:rsidR="00907FEB" w:rsidRPr="008139ED" w:rsidRDefault="00907FEB" w:rsidP="00891229">
      <w:pPr>
        <w:rPr>
          <w:rFonts w:ascii="Segoe UI" w:hAnsi="Segoe UI" w:cs="Segoe UI"/>
          <w:sz w:val="28"/>
          <w:szCs w:val="28"/>
        </w:rPr>
      </w:pPr>
      <w:bookmarkStart w:id="0" w:name="_GoBack"/>
      <w:bookmarkEnd w:id="0"/>
    </w:p>
    <w:sectPr w:rsidR="00907FEB" w:rsidRPr="008139ED" w:rsidSect="006D08E1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NDcxNzE0MgUyLZR0lIJTi4sz8/NACgxrAWWaT2gsAAAA"/>
  </w:docVars>
  <w:rsids>
    <w:rsidRoot w:val="00E34CFC"/>
    <w:rsid w:val="00090568"/>
    <w:rsid w:val="00104126"/>
    <w:rsid w:val="001352FA"/>
    <w:rsid w:val="001F2DE0"/>
    <w:rsid w:val="00280A0B"/>
    <w:rsid w:val="002A5E59"/>
    <w:rsid w:val="00370DEF"/>
    <w:rsid w:val="00431815"/>
    <w:rsid w:val="00505817"/>
    <w:rsid w:val="005F6BD9"/>
    <w:rsid w:val="00607507"/>
    <w:rsid w:val="006D08E1"/>
    <w:rsid w:val="008139ED"/>
    <w:rsid w:val="0085637B"/>
    <w:rsid w:val="00891229"/>
    <w:rsid w:val="008F5EA7"/>
    <w:rsid w:val="00907FEB"/>
    <w:rsid w:val="00991526"/>
    <w:rsid w:val="00B20A7B"/>
    <w:rsid w:val="00D81268"/>
    <w:rsid w:val="00E34CFC"/>
    <w:rsid w:val="00E73A4C"/>
    <w:rsid w:val="00E95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B573C"/>
  <w15:chartTrackingRefBased/>
  <w15:docId w15:val="{5E41D267-9813-40F0-BA63-3564347DD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15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15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91526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905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80A0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75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9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37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6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09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93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6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6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4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9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6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66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2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08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85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3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4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8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6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01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2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639CDD-17AD-4EA0-A9D3-61C2BE5693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6</TotalTime>
  <Pages>1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 Sean</dc:creator>
  <cp:keywords/>
  <dc:description/>
  <cp:lastModifiedBy>Ellis Sean</cp:lastModifiedBy>
  <cp:revision>16</cp:revision>
  <dcterms:created xsi:type="dcterms:W3CDTF">2019-10-06T20:01:00Z</dcterms:created>
  <dcterms:modified xsi:type="dcterms:W3CDTF">2020-01-17T06:51:00Z</dcterms:modified>
</cp:coreProperties>
</file>